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3276C" w:rsidRDefault="00F95DE9">
      <w:pPr>
        <w:jc w:val="center"/>
        <w:rPr>
          <w:b/>
        </w:rPr>
      </w:pPr>
      <w:r>
        <w:rPr>
          <w:b/>
        </w:rPr>
        <w:t>TIBBS Career Blitz Career Profile Questionnaire</w:t>
      </w:r>
    </w:p>
    <w:p w14:paraId="00000002" w14:textId="77777777" w:rsidR="00E3276C" w:rsidRDefault="00F95DE9">
      <w:r>
        <w:t xml:space="preserve"> </w:t>
      </w:r>
    </w:p>
    <w:p w14:paraId="00000003" w14:textId="77777777" w:rsidR="00E3276C" w:rsidRDefault="00F95DE9">
      <w:pPr>
        <w:numPr>
          <w:ilvl w:val="0"/>
          <w:numId w:val="1"/>
        </w:numPr>
      </w:pPr>
      <w:r>
        <w:t>Please provide your name and employer:</w:t>
      </w:r>
    </w:p>
    <w:p w14:paraId="00D419BA" w14:textId="005AA98B" w:rsidR="00A35321" w:rsidRPr="00750214" w:rsidRDefault="00A35321" w:rsidP="00A35321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t>Ricardo Rivera-Soto, Johnson &amp; Johnson Innovative Medicine</w:t>
      </w:r>
    </w:p>
    <w:p w14:paraId="00000004" w14:textId="77777777" w:rsidR="00E3276C" w:rsidRDefault="00E3276C"/>
    <w:p w14:paraId="00000005" w14:textId="77777777" w:rsidR="00E3276C" w:rsidRDefault="00F95DE9">
      <w:pPr>
        <w:numPr>
          <w:ilvl w:val="0"/>
          <w:numId w:val="1"/>
        </w:numPr>
      </w:pPr>
      <w:r>
        <w:t xml:space="preserve">What is your current title and how long have you worked in your current job?  </w:t>
      </w:r>
    </w:p>
    <w:p w14:paraId="3DF91726" w14:textId="5C04DFC2" w:rsidR="00A35321" w:rsidRPr="00750214" w:rsidRDefault="00A35321" w:rsidP="00A35321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t>Postdoctoral Fellow, Oncology Discovery</w:t>
      </w:r>
    </w:p>
    <w:p w14:paraId="00000006" w14:textId="77777777" w:rsidR="00E3276C" w:rsidRDefault="00E3276C"/>
    <w:p w14:paraId="6FABBBBC" w14:textId="77777777" w:rsidR="00A35321" w:rsidRDefault="00F95DE9">
      <w:pPr>
        <w:numPr>
          <w:ilvl w:val="0"/>
          <w:numId w:val="1"/>
        </w:numPr>
      </w:pPr>
      <w:r>
        <w:t>Where did you get your PhD and what discipline was it in?</w:t>
      </w:r>
    </w:p>
    <w:p w14:paraId="00000007" w14:textId="2217598A" w:rsidR="00E3276C" w:rsidRPr="00750214" w:rsidRDefault="00A35321" w:rsidP="00A35321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t>UNC / Genetics and Molecular Biology</w:t>
      </w:r>
      <w:r w:rsidR="00F95DE9" w:rsidRPr="00750214">
        <w:rPr>
          <w:color w:val="4F81BD" w:themeColor="accent1"/>
        </w:rPr>
        <w:t xml:space="preserve">   </w:t>
      </w:r>
    </w:p>
    <w:p w14:paraId="00000008" w14:textId="77777777" w:rsidR="00E3276C" w:rsidRDefault="00E3276C"/>
    <w:p w14:paraId="00000009" w14:textId="77777777" w:rsidR="00E3276C" w:rsidRDefault="00F95DE9">
      <w:pPr>
        <w:numPr>
          <w:ilvl w:val="0"/>
          <w:numId w:val="1"/>
        </w:numPr>
      </w:pPr>
      <w:r>
        <w:t xml:space="preserve">Did you do a postdoc? </w:t>
      </w:r>
    </w:p>
    <w:p w14:paraId="537D874A" w14:textId="43C7A3E9" w:rsidR="00A35321" w:rsidRPr="00750214" w:rsidRDefault="00A35321" w:rsidP="00A35321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t>Current position</w:t>
      </w:r>
    </w:p>
    <w:p w14:paraId="0000000A" w14:textId="77777777" w:rsidR="00E3276C" w:rsidRDefault="00E3276C"/>
    <w:p w14:paraId="0000000B" w14:textId="77777777" w:rsidR="00E3276C" w:rsidRDefault="00F95DE9">
      <w:pPr>
        <w:numPr>
          <w:ilvl w:val="0"/>
          <w:numId w:val="1"/>
        </w:numPr>
      </w:pPr>
      <w:r>
        <w:t xml:space="preserve">What are your main daily responsibilities?  </w:t>
      </w:r>
    </w:p>
    <w:p w14:paraId="4C3CFA7D" w14:textId="3BC1983F" w:rsidR="00A35321" w:rsidRPr="00750214" w:rsidRDefault="00A35321" w:rsidP="00A35321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t>As the lead of my postdoctoral project, I am responsible for the designing, execution, analysis, and reporting of experiments</w:t>
      </w:r>
      <w:r w:rsidR="00750214" w:rsidRPr="00750214">
        <w:rPr>
          <w:color w:val="4F81BD" w:themeColor="accent1"/>
        </w:rPr>
        <w:t xml:space="preserve">. </w:t>
      </w:r>
    </w:p>
    <w:p w14:paraId="0000000C" w14:textId="77777777" w:rsidR="00E3276C" w:rsidRDefault="00E3276C"/>
    <w:p w14:paraId="0000000D" w14:textId="77777777" w:rsidR="00E3276C" w:rsidRDefault="00F95DE9">
      <w:pPr>
        <w:numPr>
          <w:ilvl w:val="0"/>
          <w:numId w:val="1"/>
        </w:numPr>
      </w:pPr>
      <w:r>
        <w:t xml:space="preserve">What are the keys to success in your career field?  </w:t>
      </w:r>
    </w:p>
    <w:p w14:paraId="0000000E" w14:textId="4865D633" w:rsidR="00E3276C" w:rsidRPr="00850928" w:rsidRDefault="00850928" w:rsidP="00D205A2">
      <w:pPr>
        <w:ind w:left="720"/>
        <w:rPr>
          <w:color w:val="4F81BD" w:themeColor="accent1"/>
        </w:rPr>
      </w:pPr>
      <w:r w:rsidRPr="00850928">
        <w:rPr>
          <w:color w:val="4F81BD" w:themeColor="accent1"/>
        </w:rPr>
        <w:t xml:space="preserve">Success can be a subjective term and would depend on the level of the employee. </w:t>
      </w:r>
      <w:r w:rsidR="00D205A2" w:rsidRPr="00850928">
        <w:rPr>
          <w:color w:val="4F81BD" w:themeColor="accent1"/>
        </w:rPr>
        <w:t>A</w:t>
      </w:r>
      <w:r w:rsidRPr="00850928">
        <w:rPr>
          <w:color w:val="4F81BD" w:themeColor="accent1"/>
        </w:rPr>
        <w:t>s a Discovery scientist</w:t>
      </w:r>
      <w:r>
        <w:rPr>
          <w:color w:val="4F81BD" w:themeColor="accent1"/>
        </w:rPr>
        <w:t>,</w:t>
      </w:r>
      <w:r w:rsidRPr="00850928">
        <w:rPr>
          <w:color w:val="4F81BD" w:themeColor="accent1"/>
        </w:rPr>
        <w:t xml:space="preserve"> a </w:t>
      </w:r>
      <w:r>
        <w:rPr>
          <w:color w:val="4F81BD" w:themeColor="accent1"/>
        </w:rPr>
        <w:t>robust</w:t>
      </w:r>
      <w:r w:rsidR="00D205A2" w:rsidRPr="00850928">
        <w:rPr>
          <w:color w:val="4F81BD" w:themeColor="accent1"/>
        </w:rPr>
        <w:t xml:space="preserve"> scientific foundation</w:t>
      </w:r>
      <w:r w:rsidRPr="00850928">
        <w:rPr>
          <w:color w:val="4F81BD" w:themeColor="accent1"/>
        </w:rPr>
        <w:t xml:space="preserve"> is an essential skill </w:t>
      </w:r>
      <w:proofErr w:type="gramStart"/>
      <w:r w:rsidRPr="00850928">
        <w:rPr>
          <w:color w:val="4F81BD" w:themeColor="accent1"/>
        </w:rPr>
        <w:t>in order to</w:t>
      </w:r>
      <w:proofErr w:type="gramEnd"/>
      <w:r w:rsidRPr="00850928">
        <w:rPr>
          <w:color w:val="4F81BD" w:themeColor="accent1"/>
        </w:rPr>
        <w:t xml:space="preserve"> design and interpret data.</w:t>
      </w:r>
      <w:r>
        <w:rPr>
          <w:color w:val="4F81BD" w:themeColor="accent1"/>
        </w:rPr>
        <w:t xml:space="preserve"> Moreover, as a Discovery scientist, you must be more resilient than in any other drug development area, as it is the stage with the most failures. </w:t>
      </w:r>
    </w:p>
    <w:p w14:paraId="10E8F86B" w14:textId="77777777" w:rsidR="00750214" w:rsidRDefault="00750214" w:rsidP="00750214">
      <w:pPr>
        <w:ind w:left="720"/>
      </w:pPr>
    </w:p>
    <w:p w14:paraId="0A26E176" w14:textId="77777777" w:rsidR="00750214" w:rsidRDefault="00750214" w:rsidP="00750214">
      <w:pPr>
        <w:ind w:left="720"/>
      </w:pPr>
    </w:p>
    <w:p w14:paraId="6E161BA8" w14:textId="53BC68CF" w:rsidR="00A35321" w:rsidRDefault="00F95DE9" w:rsidP="00FC3803">
      <w:pPr>
        <w:numPr>
          <w:ilvl w:val="0"/>
          <w:numId w:val="1"/>
        </w:numPr>
      </w:pPr>
      <w:r>
        <w:t xml:space="preserve">What were the most important factors in choosing your career path and current employer?  </w:t>
      </w:r>
    </w:p>
    <w:p w14:paraId="273D19DE" w14:textId="51002F2A" w:rsidR="00A35321" w:rsidRDefault="00A35321" w:rsidP="00A35321">
      <w:pPr>
        <w:ind w:left="720"/>
      </w:pPr>
      <w:r w:rsidRPr="00D205A2">
        <w:rPr>
          <w:color w:val="4F81BD" w:themeColor="accent1"/>
        </w:rPr>
        <w:t xml:space="preserve">My </w:t>
      </w:r>
      <w:r w:rsidR="00750214" w:rsidRPr="00D205A2">
        <w:rPr>
          <w:color w:val="4F81BD" w:themeColor="accent1"/>
        </w:rPr>
        <w:t xml:space="preserve">career path is still in the </w:t>
      </w:r>
      <w:proofErr w:type="gramStart"/>
      <w:r w:rsidR="00750214" w:rsidRPr="00D205A2">
        <w:rPr>
          <w:color w:val="4F81BD" w:themeColor="accent1"/>
        </w:rPr>
        <w:t>making</w:t>
      </w:r>
      <w:r w:rsidR="00850928">
        <w:rPr>
          <w:color w:val="4F81BD" w:themeColor="accent1"/>
        </w:rPr>
        <w:t>,</w:t>
      </w:r>
      <w:r w:rsidR="00750214" w:rsidRPr="00D205A2">
        <w:rPr>
          <w:color w:val="4F81BD" w:themeColor="accent1"/>
        </w:rPr>
        <w:t xml:space="preserve"> but</w:t>
      </w:r>
      <w:proofErr w:type="gramEnd"/>
      <w:r w:rsidR="00750214" w:rsidRPr="00D205A2">
        <w:rPr>
          <w:color w:val="4F81BD" w:themeColor="accent1"/>
        </w:rPr>
        <w:t xml:space="preserve"> having “unlimited” resources that </w:t>
      </w:r>
      <w:r w:rsidR="00D205A2" w:rsidRPr="00D205A2">
        <w:rPr>
          <w:color w:val="4F81BD" w:themeColor="accent1"/>
        </w:rPr>
        <w:t>a large multinational pharmaceutical company provides has been very appealing to me. I also wanted to work for a company that invests in the employees</w:t>
      </w:r>
      <w:r w:rsidR="00850928">
        <w:rPr>
          <w:color w:val="4F81BD" w:themeColor="accent1"/>
        </w:rPr>
        <w:t>,</w:t>
      </w:r>
      <w:r w:rsidR="00D205A2" w:rsidRPr="00D205A2">
        <w:rPr>
          <w:color w:val="4F81BD" w:themeColor="accent1"/>
        </w:rPr>
        <w:t xml:space="preserve"> care</w:t>
      </w:r>
      <w:r w:rsidR="00850928">
        <w:rPr>
          <w:color w:val="4F81BD" w:themeColor="accent1"/>
        </w:rPr>
        <w:t>s</w:t>
      </w:r>
      <w:r w:rsidR="00D205A2" w:rsidRPr="00D205A2">
        <w:rPr>
          <w:color w:val="4F81BD" w:themeColor="accent1"/>
        </w:rPr>
        <w:t xml:space="preserve"> for training</w:t>
      </w:r>
      <w:r w:rsidR="00850928">
        <w:rPr>
          <w:color w:val="4F81BD" w:themeColor="accent1"/>
        </w:rPr>
        <w:t>,</w:t>
      </w:r>
      <w:r w:rsidR="00D205A2" w:rsidRPr="00D205A2">
        <w:rPr>
          <w:color w:val="4F81BD" w:themeColor="accent1"/>
        </w:rPr>
        <w:t xml:space="preserve"> and make</w:t>
      </w:r>
      <w:r w:rsidR="00850928">
        <w:rPr>
          <w:color w:val="4F81BD" w:themeColor="accent1"/>
        </w:rPr>
        <w:t>s</w:t>
      </w:r>
      <w:r w:rsidR="00D205A2" w:rsidRPr="00D205A2">
        <w:rPr>
          <w:color w:val="4F81BD" w:themeColor="accent1"/>
        </w:rPr>
        <w:t xml:space="preserve"> them leaders. </w:t>
      </w:r>
      <w:r w:rsidR="00D205A2">
        <w:t xml:space="preserve"> </w:t>
      </w:r>
    </w:p>
    <w:p w14:paraId="6B9795BC" w14:textId="77777777" w:rsidR="00FC3803" w:rsidRDefault="00FC3803" w:rsidP="00A35321">
      <w:pPr>
        <w:ind w:left="720"/>
      </w:pPr>
    </w:p>
    <w:p w14:paraId="3A6ED54F" w14:textId="77777777" w:rsidR="00F80606" w:rsidRDefault="00F80606" w:rsidP="00A35321">
      <w:pPr>
        <w:ind w:left="720"/>
      </w:pPr>
    </w:p>
    <w:p w14:paraId="00000011" w14:textId="77777777" w:rsidR="00E3276C" w:rsidRDefault="00F95DE9">
      <w:pPr>
        <w:numPr>
          <w:ilvl w:val="0"/>
          <w:numId w:val="1"/>
        </w:numPr>
      </w:pPr>
      <w:r>
        <w:t xml:space="preserve">What activities (if any) did you participate in that helped you be successful in obtaining your job?  </w:t>
      </w:r>
    </w:p>
    <w:p w14:paraId="00000012" w14:textId="670965E2" w:rsidR="00E3276C" w:rsidRPr="00750214" w:rsidRDefault="00750214" w:rsidP="00FC3803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t xml:space="preserve">Learning from other people and careers helped me decide I wanted to be at the forefront of developing the next generation of therapeutics. Being part of the Scientist Mentoring and Diversity Program </w:t>
      </w:r>
      <w:r w:rsidR="00850928">
        <w:rPr>
          <w:color w:val="4F81BD" w:themeColor="accent1"/>
        </w:rPr>
        <w:t>exposed</w:t>
      </w:r>
      <w:r w:rsidRPr="00750214">
        <w:rPr>
          <w:color w:val="4F81BD" w:themeColor="accent1"/>
        </w:rPr>
        <w:t xml:space="preserve"> me to large pharma beyond the RTP.</w:t>
      </w:r>
    </w:p>
    <w:p w14:paraId="39938622" w14:textId="77777777" w:rsidR="00750214" w:rsidRDefault="00750214" w:rsidP="00FC3803">
      <w:pPr>
        <w:ind w:left="720"/>
      </w:pPr>
    </w:p>
    <w:p w14:paraId="3383A6C2" w14:textId="77777777" w:rsidR="00750214" w:rsidRDefault="00750214" w:rsidP="00FC3803">
      <w:pPr>
        <w:ind w:left="720"/>
      </w:pPr>
    </w:p>
    <w:p w14:paraId="00000013" w14:textId="77777777" w:rsidR="00E3276C" w:rsidRDefault="00F95DE9">
      <w:pPr>
        <w:numPr>
          <w:ilvl w:val="0"/>
          <w:numId w:val="1"/>
        </w:numPr>
      </w:pPr>
      <w:r>
        <w:t>What 1 or 2 pieces of advice do you have for people who want to land a job like yours?</w:t>
      </w:r>
    </w:p>
    <w:p w14:paraId="00000014" w14:textId="48D96453" w:rsidR="00E3276C" w:rsidRPr="00750214" w:rsidRDefault="00FC3803" w:rsidP="00A35321">
      <w:pPr>
        <w:ind w:left="720"/>
        <w:rPr>
          <w:color w:val="4F81BD" w:themeColor="accent1"/>
        </w:rPr>
      </w:pPr>
      <w:r w:rsidRPr="00750214">
        <w:rPr>
          <w:color w:val="4F81BD" w:themeColor="accent1"/>
        </w:rPr>
        <w:lastRenderedPageBreak/>
        <w:t xml:space="preserve">To lead programs in the pharmaceutical industry, </w:t>
      </w:r>
      <w:r w:rsidR="00850928">
        <w:rPr>
          <w:color w:val="4F81BD" w:themeColor="accent1"/>
        </w:rPr>
        <w:t>hard and soft skills are a must, as you need to be savvy in designing experiments and</w:t>
      </w:r>
      <w:r w:rsidR="00750214" w:rsidRPr="00750214">
        <w:rPr>
          <w:color w:val="4F81BD" w:themeColor="accent1"/>
        </w:rPr>
        <w:t xml:space="preserve"> know how to </w:t>
      </w:r>
      <w:r w:rsidR="00850928">
        <w:rPr>
          <w:color w:val="4F81BD" w:themeColor="accent1"/>
        </w:rPr>
        <w:t>t</w:t>
      </w:r>
      <w:r w:rsidR="00750214" w:rsidRPr="00750214">
        <w:rPr>
          <w:color w:val="4F81BD" w:themeColor="accent1"/>
        </w:rPr>
        <w:t xml:space="preserve">ake the </w:t>
      </w:r>
      <w:r w:rsidR="00850928">
        <w:rPr>
          <w:color w:val="4F81BD" w:themeColor="accent1"/>
        </w:rPr>
        <w:t>proper</w:t>
      </w:r>
      <w:r w:rsidR="00750214" w:rsidRPr="00750214">
        <w:rPr>
          <w:color w:val="4F81BD" w:themeColor="accent1"/>
        </w:rPr>
        <w:t xml:space="preserve"> steps to get help to push projects forward. For that reason, communication and persuasiveness is an essential skill in this industry. </w:t>
      </w:r>
    </w:p>
    <w:p w14:paraId="5F137E71" w14:textId="77777777" w:rsidR="00A35321" w:rsidRDefault="00A35321" w:rsidP="00A35321">
      <w:pPr>
        <w:ind w:left="720"/>
      </w:pPr>
    </w:p>
    <w:p w14:paraId="00000015" w14:textId="77777777" w:rsidR="00E3276C" w:rsidRDefault="00F95DE9">
      <w:pPr>
        <w:numPr>
          <w:ilvl w:val="0"/>
          <w:numId w:val="1"/>
        </w:numPr>
      </w:pPr>
      <w:r>
        <w:t>How is the work/life balance in your career field and how much of a factor was that in your career choice?</w:t>
      </w:r>
    </w:p>
    <w:p w14:paraId="00000016" w14:textId="2E6C454C" w:rsidR="00E3276C" w:rsidRPr="00750214" w:rsidRDefault="00A35321" w:rsidP="00A35321">
      <w:pPr>
        <w:ind w:left="720"/>
        <w:rPr>
          <w:color w:val="4F81BD" w:themeColor="accent1"/>
        </w:rPr>
      </w:pPr>
      <w:bookmarkStart w:id="0" w:name="_heading=h.gjdgxs" w:colFirst="0" w:colLast="0"/>
      <w:bookmarkEnd w:id="0"/>
      <w:r w:rsidRPr="00750214">
        <w:rPr>
          <w:color w:val="4F81BD" w:themeColor="accent1"/>
        </w:rPr>
        <w:t>I</w:t>
      </w:r>
      <w:r w:rsidR="00850928">
        <w:rPr>
          <w:color w:val="4F81BD" w:themeColor="accent1"/>
        </w:rPr>
        <w:t xml:space="preserve"> must</w:t>
      </w:r>
      <w:r w:rsidRPr="00750214">
        <w:rPr>
          <w:color w:val="4F81BD" w:themeColor="accent1"/>
        </w:rPr>
        <w:t xml:space="preserve"> choose a career where I can balance my duties and obligations as a dad and husband. I have been blessed to work in a group </w:t>
      </w:r>
      <w:r w:rsidR="00850928">
        <w:rPr>
          <w:color w:val="4F81BD" w:themeColor="accent1"/>
        </w:rPr>
        <w:t>under line management that encourages prioritizing</w:t>
      </w:r>
      <w:r w:rsidRPr="00750214">
        <w:rPr>
          <w:color w:val="4F81BD" w:themeColor="accent1"/>
        </w:rPr>
        <w:t xml:space="preserve"> our health and well-being. My week is </w:t>
      </w:r>
      <w:r w:rsidR="00850928">
        <w:rPr>
          <w:color w:val="4F81BD" w:themeColor="accent1"/>
        </w:rPr>
        <w:t>relatively</w:t>
      </w:r>
      <w:r w:rsidRPr="00750214">
        <w:rPr>
          <w:color w:val="4F81BD" w:themeColor="accent1"/>
        </w:rPr>
        <w:t xml:space="preserve"> standard</w:t>
      </w:r>
      <w:r w:rsidR="00850928">
        <w:rPr>
          <w:color w:val="4F81BD" w:themeColor="accent1"/>
        </w:rPr>
        <w:t>,</w:t>
      </w:r>
      <w:r w:rsidRPr="00750214">
        <w:rPr>
          <w:color w:val="4F81BD" w:themeColor="accent1"/>
        </w:rPr>
        <w:t xml:space="preserve"> with 40-50</w:t>
      </w:r>
      <w:r w:rsidR="00850928">
        <w:rPr>
          <w:color w:val="4F81BD" w:themeColor="accent1"/>
        </w:rPr>
        <w:t xml:space="preserve"> </w:t>
      </w:r>
      <w:r w:rsidRPr="00750214">
        <w:rPr>
          <w:color w:val="4F81BD" w:themeColor="accent1"/>
        </w:rPr>
        <w:t>h</w:t>
      </w:r>
      <w:r w:rsidR="00850928">
        <w:rPr>
          <w:color w:val="4F81BD" w:themeColor="accent1"/>
        </w:rPr>
        <w:t>ours</w:t>
      </w:r>
      <w:r w:rsidRPr="00750214">
        <w:rPr>
          <w:color w:val="4F81BD" w:themeColor="accent1"/>
        </w:rPr>
        <w:t xml:space="preserve"> of work</w:t>
      </w:r>
      <w:r w:rsidR="00850928">
        <w:rPr>
          <w:color w:val="4F81BD" w:themeColor="accent1"/>
        </w:rPr>
        <w:t>,</w:t>
      </w:r>
      <w:r w:rsidRPr="00750214">
        <w:rPr>
          <w:color w:val="4F81BD" w:themeColor="accent1"/>
        </w:rPr>
        <w:t xml:space="preserve"> but </w:t>
      </w:r>
      <w:r w:rsidR="00850928">
        <w:rPr>
          <w:color w:val="4F81BD" w:themeColor="accent1"/>
        </w:rPr>
        <w:t xml:space="preserve">it is </w:t>
      </w:r>
      <w:r w:rsidRPr="00750214">
        <w:rPr>
          <w:color w:val="4F81BD" w:themeColor="accent1"/>
        </w:rPr>
        <w:t xml:space="preserve">heavily dependent on the priorities of the programs.  </w:t>
      </w:r>
    </w:p>
    <w:sectPr w:rsidR="00E3276C" w:rsidRPr="00750214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21E4F"/>
    <w:multiLevelType w:val="multilevel"/>
    <w:tmpl w:val="D7CAD9B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num w:numId="1" w16cid:durableId="154148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jIxNbY0MzI1MTdQ0lEKTi0uzszPAykwqgUAF3PLFiwAAAA="/>
  </w:docVars>
  <w:rsids>
    <w:rsidRoot w:val="00E3276C"/>
    <w:rsid w:val="00750214"/>
    <w:rsid w:val="00850928"/>
    <w:rsid w:val="00A35321"/>
    <w:rsid w:val="00D205A2"/>
    <w:rsid w:val="00E3276C"/>
    <w:rsid w:val="00F80606"/>
    <w:rsid w:val="00F95DE9"/>
    <w:rsid w:val="00FC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9016"/>
  <w15:docId w15:val="{A804BB34-D696-42DB-9DE1-13C4365F5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318CF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nKBoUEMmG2r4s2nQmV5YWGpXQ==">AMUW2mXhWepy+vVJflNWYkaJjawk2A+4zoZN6dh3JQM7i30oMiWV6D7j9QxPgL1VbdywTC0B7++e+cXv05AbBQErFSyeSvCKz9zMKVfrHeLw8JdooW3l1z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Brandt</dc:creator>
  <cp:lastModifiedBy>Rivera-soto, Ricardo [JRDUS]</cp:lastModifiedBy>
  <cp:revision>4</cp:revision>
  <dcterms:created xsi:type="dcterms:W3CDTF">2023-11-01T17:26:00Z</dcterms:created>
  <dcterms:modified xsi:type="dcterms:W3CDTF">2023-11-03T19:22:00Z</dcterms:modified>
</cp:coreProperties>
</file>